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AD3A1" w14:textId="77777777" w:rsidR="00F52933" w:rsidRPr="00930FFE" w:rsidRDefault="00F52933" w:rsidP="00AF7A4A">
      <w:pPr>
        <w:jc w:val="right"/>
        <w:rPr>
          <w:b/>
        </w:rPr>
      </w:pPr>
      <w:bookmarkStart w:id="0" w:name="_Hlk135131801"/>
      <w:bookmarkStart w:id="1" w:name="_Hlk135124929"/>
      <w:r w:rsidRPr="00930FFE">
        <w:rPr>
          <w:b/>
        </w:rPr>
        <w:t xml:space="preserve">Form: </w:t>
      </w:r>
      <w:r>
        <w:rPr>
          <w:b/>
        </w:rPr>
        <w:t xml:space="preserve">PGIS </w:t>
      </w:r>
      <w:r w:rsidRPr="00930FFE">
        <w:rPr>
          <w:b/>
        </w:rPr>
        <w:t>RG/</w:t>
      </w:r>
      <w:r>
        <w:rPr>
          <w:b/>
        </w:rPr>
        <w:t>01</w:t>
      </w:r>
    </w:p>
    <w:p w14:paraId="156597BD" w14:textId="3CA32E61" w:rsidR="00F52933" w:rsidRDefault="00F52933" w:rsidP="00F52933">
      <w:r>
        <w:t>Director</w:t>
      </w:r>
    </w:p>
    <w:p w14:paraId="757AF5BD" w14:textId="77777777" w:rsidR="00F52933" w:rsidRDefault="00F52933" w:rsidP="00F52933">
      <w:r>
        <w:t>Postgraduate Institute of Science,</w:t>
      </w:r>
    </w:p>
    <w:p w14:paraId="093249D3" w14:textId="77777777" w:rsidR="00F52933" w:rsidRDefault="00F52933" w:rsidP="00F52933">
      <w:r>
        <w:t>University of Peradeniya,</w:t>
      </w:r>
    </w:p>
    <w:p w14:paraId="6946E85C" w14:textId="77777777" w:rsidR="00F52933" w:rsidRDefault="00F52933" w:rsidP="00F52933">
      <w:r>
        <w:t>Peradeniya.</w:t>
      </w:r>
    </w:p>
    <w:p w14:paraId="604D00EA" w14:textId="77777777" w:rsidR="00F52933" w:rsidRDefault="00F52933" w:rsidP="00F52933">
      <w:pPr>
        <w:ind w:left="360"/>
      </w:pPr>
    </w:p>
    <w:bookmarkEnd w:id="0"/>
    <w:p w14:paraId="0528F5A4" w14:textId="77777777" w:rsidR="00F52933" w:rsidRDefault="00F52933" w:rsidP="00F52933">
      <w:pPr>
        <w:ind w:left="360"/>
      </w:pPr>
    </w:p>
    <w:p w14:paraId="0F6445E2" w14:textId="6A76C63B" w:rsidR="00F52933" w:rsidRPr="00E76A6D" w:rsidRDefault="005C4413" w:rsidP="00F52933">
      <w:pPr>
        <w:ind w:left="360"/>
        <w:jc w:val="center"/>
        <w:rPr>
          <w:rFonts w:ascii="Arial Black" w:hAnsi="Arial Black"/>
          <w:b/>
          <w:sz w:val="28"/>
          <w:szCs w:val="28"/>
        </w:rPr>
      </w:pPr>
      <w:r>
        <w:rPr>
          <w:rFonts w:ascii="Arial Black" w:hAnsi="Arial Black"/>
          <w:b/>
          <w:sz w:val="28"/>
          <w:szCs w:val="28"/>
        </w:rPr>
        <w:t>LETTER OF ACCEPTANCE</w:t>
      </w:r>
    </w:p>
    <w:p w14:paraId="14D9B683" w14:textId="77777777" w:rsidR="00F52933" w:rsidRPr="00E76A6D" w:rsidRDefault="00F52933" w:rsidP="00F52933">
      <w:pPr>
        <w:ind w:left="360"/>
        <w:rPr>
          <w:rFonts w:ascii="Arial Black" w:hAnsi="Arial Black"/>
          <w:sz w:val="28"/>
          <w:szCs w:val="28"/>
        </w:rPr>
      </w:pPr>
    </w:p>
    <w:p w14:paraId="7F3B7709" w14:textId="77777777" w:rsidR="00F52933" w:rsidRDefault="00F52933" w:rsidP="00F52933">
      <w:pPr>
        <w:ind w:left="360"/>
      </w:pPr>
    </w:p>
    <w:p w14:paraId="3DACBA87" w14:textId="5F052635" w:rsidR="00F52933" w:rsidRDefault="00F52933" w:rsidP="00F52933">
      <w:pPr>
        <w:spacing w:after="120" w:line="360" w:lineRule="auto"/>
        <w:jc w:val="both"/>
      </w:pPr>
      <w:r w:rsidRPr="00F077A5">
        <w:rPr>
          <w:b/>
        </w:rPr>
        <w:t xml:space="preserve">Title of Research Project:  </w:t>
      </w:r>
      <w:r>
        <w:t>………………………………………………………………</w:t>
      </w:r>
      <w:r w:rsidR="00F620B0">
        <w:t>….</w:t>
      </w:r>
    </w:p>
    <w:p w14:paraId="160E3D8D" w14:textId="49A82197" w:rsidR="00F52933" w:rsidRDefault="00F52933" w:rsidP="00F52933">
      <w:pPr>
        <w:spacing w:after="120" w:line="360" w:lineRule="auto"/>
        <w:jc w:val="both"/>
      </w:pPr>
      <w:r>
        <w:rPr>
          <w:b/>
        </w:rPr>
        <w:t xml:space="preserve"> </w:t>
      </w:r>
      <w:r w:rsidR="002F5B59">
        <w:rPr>
          <w:b/>
        </w:rPr>
        <w:t>..</w:t>
      </w:r>
      <w:r>
        <w:t>………………………………………………………………………………………..........</w:t>
      </w:r>
      <w:r w:rsidR="00F620B0">
        <w:t>..</w:t>
      </w:r>
    </w:p>
    <w:p w14:paraId="3B5C1706" w14:textId="126158E3" w:rsidR="00F52933" w:rsidRDefault="00F52933" w:rsidP="00F52933">
      <w:pPr>
        <w:ind w:right="-540"/>
      </w:pPr>
      <w:r w:rsidRPr="00F077A5">
        <w:rPr>
          <w:b/>
        </w:rPr>
        <w:t xml:space="preserve">Grant </w:t>
      </w:r>
      <w:r>
        <w:rPr>
          <w:b/>
        </w:rPr>
        <w:t xml:space="preserve"> </w:t>
      </w:r>
      <w:r w:rsidRPr="00F077A5">
        <w:rPr>
          <w:b/>
        </w:rPr>
        <w:t>No</w:t>
      </w:r>
      <w:r>
        <w:t>.</w:t>
      </w:r>
      <w:r w:rsidR="00F620B0">
        <w:t xml:space="preserve">: </w:t>
      </w:r>
      <w:r>
        <w:t>……………………………</w:t>
      </w:r>
      <w:r w:rsidR="00F620B0">
        <w:t>………</w:t>
      </w:r>
      <w:proofErr w:type="gramStart"/>
      <w:r w:rsidR="00F620B0">
        <w:t>…..</w:t>
      </w:r>
      <w:proofErr w:type="gramEnd"/>
    </w:p>
    <w:p w14:paraId="56EC21FC" w14:textId="77777777" w:rsidR="00F52933" w:rsidRDefault="00F52933" w:rsidP="00F52933">
      <w:pPr>
        <w:ind w:left="600" w:right="-540" w:firstLine="360"/>
      </w:pPr>
    </w:p>
    <w:p w14:paraId="3BE0B476" w14:textId="78FFF880" w:rsidR="00F52933" w:rsidRDefault="00F52933" w:rsidP="00F52933">
      <w:pPr>
        <w:ind w:right="-540"/>
      </w:pPr>
      <w:r>
        <w:t xml:space="preserve">Approved Budget: </w:t>
      </w:r>
      <w:r w:rsidR="00AF7A4A">
        <w:t xml:space="preserve">Rs. </w:t>
      </w:r>
      <w:r>
        <w:t>………………………</w:t>
      </w:r>
      <w:r w:rsidR="00F620B0">
        <w:t>……..</w:t>
      </w:r>
    </w:p>
    <w:p w14:paraId="3677ECA2" w14:textId="77777777" w:rsidR="00F52933" w:rsidRDefault="00F52933" w:rsidP="00F52933">
      <w:pPr>
        <w:ind w:left="600" w:right="-540" w:firstLine="360"/>
      </w:pPr>
    </w:p>
    <w:p w14:paraId="31BDCD8E" w14:textId="4EE3501F" w:rsidR="00F52933" w:rsidRDefault="00F620B0" w:rsidP="00F52933">
      <w:pPr>
        <w:ind w:right="-540"/>
      </w:pPr>
      <w:r>
        <w:t>The effective</w:t>
      </w:r>
      <w:r w:rsidR="00294AA8">
        <w:t xml:space="preserve"> date of </w:t>
      </w:r>
      <w:r w:rsidR="00B629E0">
        <w:t>the Grant</w:t>
      </w:r>
      <w:r w:rsidR="00F52933">
        <w:t>: ……………………</w:t>
      </w:r>
    </w:p>
    <w:p w14:paraId="59839E18" w14:textId="77777777" w:rsidR="00F52933" w:rsidRPr="00F077A5" w:rsidRDefault="00F52933" w:rsidP="00F52933">
      <w:pPr>
        <w:ind w:left="360"/>
        <w:jc w:val="both"/>
        <w:rPr>
          <w:b/>
        </w:rPr>
      </w:pPr>
    </w:p>
    <w:p w14:paraId="6E489CFD" w14:textId="77777777" w:rsidR="00AF7A4A" w:rsidRDefault="00AF7A4A" w:rsidP="00F52933">
      <w:pPr>
        <w:spacing w:line="360" w:lineRule="auto"/>
        <w:ind w:right="-1800"/>
        <w:jc w:val="both"/>
      </w:pPr>
    </w:p>
    <w:p w14:paraId="475A4149" w14:textId="5FCE2D97" w:rsidR="00F52933" w:rsidRDefault="00F52933" w:rsidP="00F52933">
      <w:pPr>
        <w:spacing w:line="360" w:lineRule="auto"/>
        <w:ind w:right="-1800"/>
        <w:jc w:val="both"/>
      </w:pPr>
      <w:r>
        <w:t>With reference to your PGIS Research Grant 202</w:t>
      </w:r>
      <w:r w:rsidR="00AF7A4A">
        <w:t>…</w:t>
      </w:r>
      <w:r>
        <w:t xml:space="preserve"> Awarding letter dated …</w:t>
      </w:r>
      <w:proofErr w:type="gramStart"/>
      <w:r w:rsidR="00F620B0">
        <w:t>…..</w:t>
      </w:r>
      <w:proofErr w:type="gramEnd"/>
      <w:r>
        <w:t xml:space="preserve">…………. </w:t>
      </w:r>
    </w:p>
    <w:p w14:paraId="4128407F" w14:textId="77777777" w:rsidR="00294AA8" w:rsidRDefault="00294AA8" w:rsidP="00F52933">
      <w:pPr>
        <w:spacing w:line="360" w:lineRule="auto"/>
        <w:ind w:right="-1800"/>
        <w:jc w:val="both"/>
      </w:pPr>
      <w:r>
        <w:t>………………………………………..</w:t>
      </w:r>
      <w:r w:rsidR="00F52933">
        <w:t xml:space="preserve"> I write to inform you that </w:t>
      </w:r>
      <w:r w:rsidR="00F52933" w:rsidRPr="005F04D0">
        <w:rPr>
          <w:u w:val="single"/>
        </w:rPr>
        <w:t>I accept/do not accept</w:t>
      </w:r>
      <w:r w:rsidR="00F52933">
        <w:t xml:space="preserve"> the </w:t>
      </w:r>
    </w:p>
    <w:p w14:paraId="6BD6C1AA" w14:textId="403F18C3" w:rsidR="00F52933" w:rsidRDefault="00F52933" w:rsidP="00F52933">
      <w:pPr>
        <w:spacing w:line="360" w:lineRule="auto"/>
        <w:ind w:right="-1800"/>
        <w:jc w:val="both"/>
      </w:pPr>
      <w:r>
        <w:t>above Research Grant.</w:t>
      </w:r>
    </w:p>
    <w:p w14:paraId="28D075C5" w14:textId="77777777" w:rsidR="00F52933" w:rsidRDefault="00F52933" w:rsidP="00F52933">
      <w:pPr>
        <w:ind w:left="900"/>
      </w:pPr>
    </w:p>
    <w:p w14:paraId="6042C654" w14:textId="77777777" w:rsidR="00F52933" w:rsidRDefault="00F52933" w:rsidP="00F52933">
      <w:pPr>
        <w:ind w:left="900"/>
      </w:pPr>
      <w:r>
        <w:t xml:space="preserve">       </w:t>
      </w:r>
    </w:p>
    <w:bookmarkEnd w:id="1"/>
    <w:p w14:paraId="0705FA48" w14:textId="77777777" w:rsidR="002F5B59" w:rsidRDefault="002F5B59" w:rsidP="002F5B59">
      <w:pPr>
        <w:ind w:left="360" w:right="-360"/>
      </w:pPr>
      <w:r>
        <w:t>…………………………………</w:t>
      </w:r>
      <w:r>
        <w:tab/>
      </w:r>
      <w:r>
        <w:tab/>
      </w:r>
      <w:r>
        <w:tab/>
      </w:r>
      <w:r>
        <w:tab/>
        <w:t xml:space="preserve">             …………………….</w:t>
      </w:r>
    </w:p>
    <w:p w14:paraId="0B5F4A04" w14:textId="5149B490" w:rsidR="002F5B59" w:rsidRDefault="00294AA8" w:rsidP="002F5B59">
      <w:r>
        <w:t xml:space="preserve">      </w:t>
      </w:r>
      <w:r w:rsidR="002F5B59">
        <w:t xml:space="preserve">Name &amp; </w:t>
      </w:r>
      <w:r w:rsidR="00C93AB8">
        <w:t>S</w:t>
      </w:r>
      <w:r w:rsidR="002F5B59">
        <w:t xml:space="preserve">ignature of the </w:t>
      </w:r>
      <w:r>
        <w:t>Grantee</w:t>
      </w:r>
      <w:r w:rsidR="002F5B59" w:rsidRPr="00DA6E44">
        <w:t xml:space="preserve"> </w:t>
      </w:r>
      <w:r w:rsidR="002F5B59">
        <w:t xml:space="preserve">                                                   </w:t>
      </w:r>
      <w:r>
        <w:t xml:space="preserve">              </w:t>
      </w:r>
      <w:r w:rsidR="002F5B59">
        <w:t>Date</w:t>
      </w:r>
    </w:p>
    <w:p w14:paraId="61A73539" w14:textId="77777777" w:rsidR="002F5B59" w:rsidRDefault="002F5B59" w:rsidP="002F5B59">
      <w:pPr>
        <w:ind w:left="900"/>
      </w:pPr>
    </w:p>
    <w:p w14:paraId="66B1A744" w14:textId="77777777" w:rsidR="002F5B59" w:rsidRDefault="002F5B59" w:rsidP="002F5B59">
      <w:pPr>
        <w:ind w:left="360"/>
      </w:pPr>
    </w:p>
    <w:p w14:paraId="486ADA8E" w14:textId="01883F07" w:rsidR="002F5B59" w:rsidRDefault="002F5B59" w:rsidP="002F5B59">
      <w:pPr>
        <w:ind w:left="360"/>
      </w:pPr>
      <w:bookmarkStart w:id="2" w:name="_Hlk135131774"/>
      <w:r>
        <w:t>1.</w:t>
      </w:r>
      <w:r>
        <w:tab/>
        <w:t xml:space="preserve">   </w:t>
      </w:r>
      <w:r w:rsidR="00AF7A4A">
        <w:t>Recommendation</w:t>
      </w:r>
      <w:r>
        <w:t xml:space="preserve"> of Chairperson/Board of Study ………….</w:t>
      </w:r>
    </w:p>
    <w:p w14:paraId="464F6748" w14:textId="77777777" w:rsidR="002F5B59" w:rsidRDefault="002F5B59" w:rsidP="002F5B59">
      <w:pPr>
        <w:tabs>
          <w:tab w:val="left" w:pos="5760"/>
        </w:tabs>
      </w:pPr>
      <w:r>
        <w:t xml:space="preserve"> </w:t>
      </w:r>
    </w:p>
    <w:p w14:paraId="6F3A0BFF" w14:textId="77777777" w:rsidR="002F5B59" w:rsidRDefault="002F5B59" w:rsidP="002F5B59">
      <w:pPr>
        <w:tabs>
          <w:tab w:val="left" w:pos="5760"/>
        </w:tabs>
      </w:pPr>
    </w:p>
    <w:p w14:paraId="20EB237C" w14:textId="77777777" w:rsidR="002F5B59" w:rsidRDefault="002F5B59" w:rsidP="002F5B59">
      <w:pPr>
        <w:tabs>
          <w:tab w:val="left" w:pos="5040"/>
        </w:tabs>
      </w:pPr>
      <w:r>
        <w:t xml:space="preserve">             ……………………………….                                                 ……………………     </w:t>
      </w:r>
    </w:p>
    <w:p w14:paraId="77BD0A9C" w14:textId="77777777" w:rsidR="002F5B59" w:rsidRDefault="002F5B59" w:rsidP="002F5B59">
      <w:pPr>
        <w:ind w:left="360" w:right="-1620"/>
      </w:pPr>
      <w:r>
        <w:t xml:space="preserve">     Signature of the Chairperson/BoS                                                           Date</w:t>
      </w:r>
    </w:p>
    <w:p w14:paraId="2A4CF637" w14:textId="77777777" w:rsidR="002F5B59" w:rsidRDefault="002F5B59" w:rsidP="002F5B59">
      <w:pPr>
        <w:ind w:left="360" w:right="-1620"/>
      </w:pPr>
    </w:p>
    <w:p w14:paraId="658E530D" w14:textId="77777777" w:rsidR="002F5B59" w:rsidRDefault="002F5B59" w:rsidP="002F5B59">
      <w:pPr>
        <w:ind w:left="360" w:right="-1620"/>
      </w:pPr>
    </w:p>
    <w:p w14:paraId="201506F8" w14:textId="4C6A3E47" w:rsidR="002F5B59" w:rsidRDefault="002F5B59" w:rsidP="002F5B59">
      <w:pPr>
        <w:ind w:left="360"/>
      </w:pPr>
      <w:r>
        <w:t xml:space="preserve">2.     </w:t>
      </w:r>
      <w:r w:rsidR="00AF7A4A">
        <w:t>Recommendation</w:t>
      </w:r>
      <w:r>
        <w:t xml:space="preserve"> of the Coordinator/PGIS Research Grant</w:t>
      </w:r>
      <w:r w:rsidR="006F7F7F">
        <w:t xml:space="preserve"> Committee</w:t>
      </w:r>
    </w:p>
    <w:p w14:paraId="61B92B7D" w14:textId="77777777" w:rsidR="002F5B59" w:rsidRDefault="002F5B59" w:rsidP="002F5B59">
      <w:pPr>
        <w:ind w:left="360"/>
      </w:pPr>
    </w:p>
    <w:p w14:paraId="17C63A9F" w14:textId="77777777" w:rsidR="002F5B59" w:rsidRDefault="002F5B59" w:rsidP="002F5B59">
      <w:r>
        <w:t xml:space="preserve">               </w:t>
      </w:r>
    </w:p>
    <w:p w14:paraId="2AC3A1EE" w14:textId="77777777" w:rsidR="002F5B59" w:rsidRDefault="002F5B59" w:rsidP="002F5B59">
      <w:pPr>
        <w:ind w:left="180" w:firstLine="720"/>
      </w:pPr>
      <w:r>
        <w:t xml:space="preserve">   ………..………………………………..                           ……………………..</w:t>
      </w:r>
    </w:p>
    <w:p w14:paraId="2E27FBD5" w14:textId="77777777" w:rsidR="002F5B59" w:rsidRDefault="002F5B59" w:rsidP="002F5B59">
      <w:r>
        <w:t xml:space="preserve">           Signature of the Coordinator/PGIS Research Grant                                Date</w:t>
      </w:r>
    </w:p>
    <w:p w14:paraId="4EF4E216" w14:textId="77777777" w:rsidR="002F5B59" w:rsidRDefault="002F5B59" w:rsidP="002F5B59">
      <w:pPr>
        <w:ind w:left="360" w:right="-1620"/>
      </w:pPr>
    </w:p>
    <w:p w14:paraId="23923951" w14:textId="77777777" w:rsidR="002F5B59" w:rsidRDefault="002F5B59" w:rsidP="002F5B59">
      <w:pPr>
        <w:ind w:left="360" w:right="-1620"/>
      </w:pPr>
    </w:p>
    <w:p w14:paraId="3BAD8B4D" w14:textId="77777777" w:rsidR="002F5B59" w:rsidRDefault="002F5B59" w:rsidP="002F5B59">
      <w:pPr>
        <w:ind w:left="360"/>
      </w:pPr>
    </w:p>
    <w:p w14:paraId="0BC5EFA1" w14:textId="77777777" w:rsidR="002F5B59" w:rsidRDefault="002F5B59" w:rsidP="002F5B59">
      <w:pPr>
        <w:ind w:left="360"/>
      </w:pPr>
      <w:r>
        <w:t>3.</w:t>
      </w:r>
      <w:r>
        <w:tab/>
        <w:t>Approval of the Director/PGIS</w:t>
      </w:r>
    </w:p>
    <w:p w14:paraId="4386A11F" w14:textId="77777777" w:rsidR="002F5B59" w:rsidRDefault="002F5B59" w:rsidP="002F5B59">
      <w:pPr>
        <w:ind w:left="360"/>
      </w:pPr>
    </w:p>
    <w:p w14:paraId="1EDFED7E" w14:textId="77777777" w:rsidR="002F5B59" w:rsidRDefault="002F5B59" w:rsidP="002F5B59">
      <w:pPr>
        <w:ind w:left="360"/>
      </w:pPr>
      <w:r>
        <w:tab/>
        <w:t xml:space="preserve">  </w:t>
      </w:r>
    </w:p>
    <w:p w14:paraId="0FA6BC57" w14:textId="77777777" w:rsidR="002F5B59" w:rsidRDefault="002F5B59" w:rsidP="002F5B59">
      <w:pPr>
        <w:ind w:left="360"/>
      </w:pPr>
      <w:r>
        <w:t xml:space="preserve">          …………………………..                                                    ……………………..</w:t>
      </w:r>
    </w:p>
    <w:p w14:paraId="6BCE6091" w14:textId="1D3B68AB" w:rsidR="002F5B59" w:rsidRDefault="002F5B59" w:rsidP="002F5B59">
      <w:pPr>
        <w:tabs>
          <w:tab w:val="left" w:pos="567"/>
          <w:tab w:val="left" w:pos="7513"/>
        </w:tabs>
      </w:pPr>
      <w:r>
        <w:t xml:space="preserve">            Signature of the Director/PGIS                                                               Date</w:t>
      </w:r>
      <w:bookmarkEnd w:id="2"/>
    </w:p>
    <w:p w14:paraId="675B88F8" w14:textId="77777777" w:rsidR="002F5B59" w:rsidRDefault="002F5B59" w:rsidP="002F5B59"/>
    <w:p w14:paraId="3DA27A52" w14:textId="77777777" w:rsidR="002F5B59" w:rsidRDefault="002F5B59" w:rsidP="002F5B59"/>
    <w:p w14:paraId="766867DE" w14:textId="77777777" w:rsidR="00874A72" w:rsidRDefault="00874A72" w:rsidP="002F5B59">
      <w:pPr>
        <w:ind w:left="360" w:right="-360"/>
      </w:pPr>
    </w:p>
    <w:sectPr w:rsidR="00874A72" w:rsidSect="00560C2F">
      <w:pgSz w:w="11906" w:h="16838" w:code="9"/>
      <w:pgMar w:top="993" w:right="1274" w:bottom="426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tDQ1MLY0szA3MzJR0lEKTi0uzszPAykwrAUAgMPeaSwAAAA="/>
  </w:docVars>
  <w:rsids>
    <w:rsidRoot w:val="00F52933"/>
    <w:rsid w:val="002869E1"/>
    <w:rsid w:val="00294AA8"/>
    <w:rsid w:val="002B0B16"/>
    <w:rsid w:val="002F5B59"/>
    <w:rsid w:val="00560C2F"/>
    <w:rsid w:val="005C4413"/>
    <w:rsid w:val="006F7F7F"/>
    <w:rsid w:val="00874A72"/>
    <w:rsid w:val="00AF7A4A"/>
    <w:rsid w:val="00B629E0"/>
    <w:rsid w:val="00C93AB8"/>
    <w:rsid w:val="00CB0199"/>
    <w:rsid w:val="00D86AB8"/>
    <w:rsid w:val="00EF2CC0"/>
    <w:rsid w:val="00F52933"/>
    <w:rsid w:val="00F6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ECEAB"/>
  <w15:chartTrackingRefBased/>
  <w15:docId w15:val="{E3FBC98D-F012-4419-BB78-6DD11F89D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933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uka Rodrigo</dc:creator>
  <cp:keywords/>
  <dc:description/>
  <cp:lastModifiedBy>Niluka Rodrigo</cp:lastModifiedBy>
  <cp:revision>2</cp:revision>
  <dcterms:created xsi:type="dcterms:W3CDTF">2023-07-13T03:18:00Z</dcterms:created>
  <dcterms:modified xsi:type="dcterms:W3CDTF">2023-07-13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bb2111-3c24-4f54-a4d4-b229a833485b</vt:lpwstr>
  </property>
</Properties>
</file>